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35D" w:rsidRPr="008A3581" w:rsidRDefault="008A3581" w:rsidP="008A3581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 xml:space="preserve">NO </w:t>
      </w:r>
      <w:r w:rsidR="00450B8E" w:rsidRPr="008A3581">
        <w:rPr>
          <w:b/>
          <w:sz w:val="32"/>
          <w:szCs w:val="32"/>
        </w:rPr>
        <w:t xml:space="preserve">Tithes, </w:t>
      </w:r>
      <w:r>
        <w:rPr>
          <w:b/>
          <w:sz w:val="32"/>
          <w:szCs w:val="32"/>
        </w:rPr>
        <w:t xml:space="preserve">NO </w:t>
      </w:r>
      <w:r w:rsidR="00450B8E" w:rsidRPr="008A3581">
        <w:rPr>
          <w:b/>
          <w:sz w:val="32"/>
          <w:szCs w:val="32"/>
        </w:rPr>
        <w:t>Tithing</w:t>
      </w:r>
    </w:p>
    <w:p w:rsidR="00450B8E" w:rsidRDefault="00450B8E" w:rsidP="00450B8E">
      <w:pPr>
        <w:pStyle w:val="NoSpacing"/>
      </w:pPr>
    </w:p>
    <w:p w:rsidR="008A3581" w:rsidRDefault="008A3581" w:rsidP="008A3581">
      <w:pPr>
        <w:pStyle w:val="NoSpacing"/>
      </w:pPr>
      <w:r>
        <w:t>THE SAME WAY men cannot change the Sabbath from Saturday to Sunday, is the same way wicked men cannot change Tithes from herbs, vegetables, fruits</w:t>
      </w:r>
      <w:r w:rsidR="00B754EB">
        <w:t xml:space="preserve"> and animals TO MONEY</w:t>
      </w:r>
      <w:r>
        <w:t xml:space="preserve">.  Nor from being only for ancient </w:t>
      </w:r>
      <w:r w:rsidR="00B754EB">
        <w:t>Levites TO NOW</w:t>
      </w:r>
      <w:r>
        <w:t xml:space="preserve"> Christian churches or Israelite men adding and taking away from the word: </w:t>
      </w:r>
      <w:r>
        <w:rPr>
          <w:b/>
        </w:rPr>
        <w:t xml:space="preserve">Proverbs 30:5-6, Deuteronomy </w:t>
      </w:r>
      <w:r w:rsidRPr="008A3581">
        <w:rPr>
          <w:b/>
        </w:rPr>
        <w:t>4:2, Revelation 22:18-19</w:t>
      </w:r>
      <w:r>
        <w:rPr>
          <w:b/>
        </w:rPr>
        <w:t>, Psalms 19:7, Matthew 22:29, Proverbs 19:27, Mark 7:6-7</w:t>
      </w:r>
      <w:r>
        <w:t>!</w:t>
      </w:r>
    </w:p>
    <w:p w:rsidR="008A3581" w:rsidRDefault="008A3581" w:rsidP="008A3581">
      <w:pPr>
        <w:pStyle w:val="NoSpacing"/>
      </w:pPr>
    </w:p>
    <w:p w:rsidR="008A3581" w:rsidRDefault="008A3581" w:rsidP="008A3581">
      <w:pPr>
        <w:pStyle w:val="NoSpacing"/>
      </w:pPr>
      <w:r>
        <w:t>True servants NEVER conform</w:t>
      </w:r>
      <w:r w:rsidR="00B754EB">
        <w:t xml:space="preserve"> </w:t>
      </w:r>
      <w:r>
        <w:t xml:space="preserve">to the world, </w:t>
      </w:r>
      <w:r w:rsidR="00B754EB">
        <w:t xml:space="preserve">nor </w:t>
      </w:r>
      <w:r>
        <w:t xml:space="preserve">JOIN the exalted churches, or follow men and what people regard as acceptable or proper worship: </w:t>
      </w:r>
      <w:r w:rsidR="00B754EB">
        <w:rPr>
          <w:b/>
        </w:rPr>
        <w:t xml:space="preserve">Matthew 7:13-14, Jeremiah 1:5, </w:t>
      </w:r>
      <w:proofErr w:type="spellStart"/>
      <w:r w:rsidRPr="008A3581">
        <w:rPr>
          <w:b/>
        </w:rPr>
        <w:t>IICorinthians</w:t>
      </w:r>
      <w:proofErr w:type="spellEnd"/>
      <w:r w:rsidRPr="008A3581">
        <w:rPr>
          <w:b/>
        </w:rPr>
        <w:t xml:space="preserve"> 10:3-5</w:t>
      </w:r>
      <w:r>
        <w:rPr>
          <w:b/>
        </w:rPr>
        <w:t>.</w:t>
      </w:r>
    </w:p>
    <w:p w:rsidR="008A3581" w:rsidRDefault="008A3581" w:rsidP="00450B8E">
      <w:pPr>
        <w:pStyle w:val="NoSpacing"/>
      </w:pPr>
    </w:p>
    <w:p w:rsidR="00450B8E" w:rsidRDefault="00450B8E" w:rsidP="00450B8E">
      <w:pPr>
        <w:pStyle w:val="NoSpacing"/>
      </w:pPr>
      <w:r>
        <w:t xml:space="preserve">Tithing was a law instituted by the Heavenly Father for ancient priests, because their job was to do the service of the LORD (sacrifice animals, </w:t>
      </w:r>
      <w:r w:rsidR="008A3581">
        <w:t>offer continual sacrifices, clean</w:t>
      </w:r>
      <w:r>
        <w:t>, burn the incense,</w:t>
      </w:r>
      <w:r w:rsidR="00B754EB">
        <w:t xml:space="preserve"> etc.).   LEVITES </w:t>
      </w:r>
      <w:r w:rsidR="008A3581">
        <w:t xml:space="preserve">WERE unable to work, earn wages </w:t>
      </w:r>
      <w:r w:rsidR="004963D8">
        <w:t>or till the land</w:t>
      </w:r>
      <w:r w:rsidR="00B754EB">
        <w:t xml:space="preserve">, etc.  </w:t>
      </w:r>
      <w:r>
        <w:t xml:space="preserve">Tithing was last </w:t>
      </w:r>
      <w:r w:rsidR="00B754EB">
        <w:t>“</w:t>
      </w:r>
      <w:r w:rsidR="008A3581">
        <w:t xml:space="preserve">righteously </w:t>
      </w:r>
      <w:r>
        <w:t>performed</w:t>
      </w:r>
      <w:r w:rsidR="00B754EB">
        <w:t>”</w:t>
      </w:r>
      <w:r w:rsidR="00590E58">
        <w:t xml:space="preserve"> </w:t>
      </w:r>
      <w:r w:rsidR="00B754EB">
        <w:t>for Levites</w:t>
      </w:r>
      <w:r w:rsidR="008A3581">
        <w:t>, until</w:t>
      </w:r>
      <w:r>
        <w:t xml:space="preserve"> the arrival and death of the Messiah Jesus Christ</w:t>
      </w:r>
      <w:r w:rsidR="008A3581">
        <w:t xml:space="preserve">: </w:t>
      </w:r>
      <w:r w:rsidR="008A3581" w:rsidRPr="008A3581">
        <w:rPr>
          <w:b/>
        </w:rPr>
        <w:t>Matthew 5:17-18, Hosea 4:6</w:t>
      </w:r>
      <w:r w:rsidR="00B754EB">
        <w:t xml:space="preserve">, </w:t>
      </w:r>
      <w:r w:rsidR="00B754EB" w:rsidRPr="008A3581">
        <w:rPr>
          <w:b/>
        </w:rPr>
        <w:t>Psalms 110:4, Zechariah 6:12-13, Malachi 3:1-3</w:t>
      </w:r>
      <w:r w:rsidR="00B754EB">
        <w:t xml:space="preserve">, </w:t>
      </w:r>
      <w:r w:rsidR="00B754EB">
        <w:rPr>
          <w:b/>
        </w:rPr>
        <w:t>Hebrews 7:11-12</w:t>
      </w:r>
      <w:r w:rsidR="00B754EB">
        <w:t xml:space="preserve">, etc. </w:t>
      </w:r>
      <w:r>
        <w:t xml:space="preserve">  Christ </w:t>
      </w:r>
      <w:r w:rsidR="008A3581">
        <w:t>is NOT only our High P</w:t>
      </w:r>
      <w:r>
        <w:t>riest, but is the intercessor between us and the Most High, which w</w:t>
      </w:r>
      <w:r w:rsidR="008A3581">
        <w:t>as the temporary duty carried out by the Levit</w:t>
      </w:r>
      <w:r>
        <w:t>es until Christ</w:t>
      </w:r>
      <w:r w:rsidR="008A3581">
        <w:t xml:space="preserve">: </w:t>
      </w:r>
      <w:r w:rsidR="008A3581" w:rsidRPr="008A3581">
        <w:rPr>
          <w:b/>
        </w:rPr>
        <w:t>Psalms 2:7,11-12</w:t>
      </w:r>
      <w:r w:rsidR="00B754EB">
        <w:rPr>
          <w:b/>
        </w:rPr>
        <w:t>, Malachi 3:1-3</w:t>
      </w:r>
      <w:r w:rsidR="003C242D">
        <w:rPr>
          <w:b/>
        </w:rPr>
        <w:t xml:space="preserve">, Job 16:21, </w:t>
      </w:r>
      <w:proofErr w:type="spellStart"/>
      <w:r w:rsidR="003C242D">
        <w:rPr>
          <w:b/>
        </w:rPr>
        <w:t>ITimothy</w:t>
      </w:r>
      <w:proofErr w:type="spellEnd"/>
      <w:r w:rsidR="003C242D">
        <w:rPr>
          <w:b/>
        </w:rPr>
        <w:t xml:space="preserve"> 2:5</w:t>
      </w:r>
      <w:r>
        <w:t>.</w:t>
      </w:r>
    </w:p>
    <w:p w:rsidR="00450B8E" w:rsidRDefault="00450B8E" w:rsidP="00450B8E">
      <w:pPr>
        <w:pStyle w:val="NoSpacing"/>
      </w:pPr>
    </w:p>
    <w:p w:rsidR="004963D8" w:rsidRDefault="00590E58" w:rsidP="004963D8">
      <w:pPr>
        <w:pStyle w:val="NoSpacing"/>
        <w:rPr>
          <w:b/>
        </w:rPr>
      </w:pPr>
      <w:r>
        <w:rPr>
          <w:b/>
        </w:rPr>
        <w:t xml:space="preserve">Numbers 18:21 </w:t>
      </w:r>
      <w:r w:rsidR="004963D8" w:rsidRPr="004963D8">
        <w:rPr>
          <w:b/>
        </w:rPr>
        <w:t xml:space="preserve">And, behold, I have given </w:t>
      </w:r>
      <w:r w:rsidR="004963D8">
        <w:rPr>
          <w:b/>
        </w:rPr>
        <w:t>the children of LEVI</w:t>
      </w:r>
      <w:r w:rsidR="004963D8" w:rsidRPr="004963D8">
        <w:rPr>
          <w:b/>
        </w:rPr>
        <w:t xml:space="preserve"> all the tenth in Israel for an inheritance, </w:t>
      </w:r>
      <w:r w:rsidR="004963D8">
        <w:rPr>
          <w:b/>
        </w:rPr>
        <w:t>FOR THEIR SERVICE</w:t>
      </w:r>
      <w:r w:rsidR="004963D8" w:rsidRPr="004963D8">
        <w:rPr>
          <w:b/>
        </w:rPr>
        <w:t xml:space="preserve"> which they serve, even the service of the tabernacle of the congregation.</w:t>
      </w:r>
    </w:p>
    <w:p w:rsidR="004963D8" w:rsidRDefault="004963D8" w:rsidP="004963D8">
      <w:pPr>
        <w:pStyle w:val="NoSpacing"/>
        <w:rPr>
          <w:b/>
        </w:rPr>
      </w:pPr>
      <w:r>
        <w:rPr>
          <w:b/>
        </w:rPr>
        <w:t xml:space="preserve">:24 </w:t>
      </w:r>
      <w:r w:rsidRPr="004963D8">
        <w:rPr>
          <w:b/>
        </w:rPr>
        <w:t xml:space="preserve">But </w:t>
      </w:r>
      <w:r>
        <w:rPr>
          <w:b/>
        </w:rPr>
        <w:t>THE TITHES</w:t>
      </w:r>
      <w:r w:rsidRPr="004963D8">
        <w:rPr>
          <w:b/>
        </w:rPr>
        <w:t xml:space="preserve"> of the children of Israel, which they offer as an heave offering unto the LORD, I </w:t>
      </w:r>
      <w:r>
        <w:rPr>
          <w:b/>
        </w:rPr>
        <w:t>HAVE GIVEN</w:t>
      </w:r>
      <w:r w:rsidRPr="004963D8">
        <w:rPr>
          <w:b/>
        </w:rPr>
        <w:t xml:space="preserve"> to the Levites to inherit: therefore I have said unto them, Among the children of Israel they shall have no inheritance.</w:t>
      </w:r>
    </w:p>
    <w:p w:rsidR="004963D8" w:rsidRPr="004963D8" w:rsidRDefault="004963D8" w:rsidP="004963D8">
      <w:pPr>
        <w:pStyle w:val="NoSpacing"/>
      </w:pPr>
      <w:r w:rsidRPr="004963D8">
        <w:t>(</w:t>
      </w:r>
      <w:r>
        <w:t>Heave offering</w:t>
      </w:r>
      <w:r w:rsidR="00BF3C15">
        <w:t xml:space="preserve"> was for </w:t>
      </w:r>
      <w:r>
        <w:t xml:space="preserve">sons of Aaron (Priests): </w:t>
      </w:r>
      <w:r w:rsidRPr="004963D8">
        <w:rPr>
          <w:b/>
        </w:rPr>
        <w:t>Exodus 29:27-28, Leviticus 7:31-34</w:t>
      </w:r>
      <w:r>
        <w:t>.  Tithes are for the tribe of Levi.</w:t>
      </w:r>
      <w:r w:rsidRPr="004963D8">
        <w:t>)</w:t>
      </w:r>
    </w:p>
    <w:p w:rsidR="004963D8" w:rsidRDefault="004963D8" w:rsidP="004963D8">
      <w:pPr>
        <w:pStyle w:val="NoSpacing"/>
      </w:pP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>Leviticus 27:30 And all the tithe OF THE LAND</w:t>
      </w:r>
      <w:r w:rsidR="00BF3C15">
        <w:rPr>
          <w:b/>
        </w:rPr>
        <w:t>, whether OF</w:t>
      </w:r>
      <w:r w:rsidRPr="004963D8">
        <w:rPr>
          <w:b/>
        </w:rPr>
        <w:t xml:space="preserve"> THE SEED</w:t>
      </w:r>
      <w:r w:rsidR="00BF3C15">
        <w:rPr>
          <w:b/>
        </w:rPr>
        <w:t xml:space="preserve"> of the land, or OF </w:t>
      </w:r>
      <w:r w:rsidRPr="004963D8">
        <w:rPr>
          <w:b/>
        </w:rPr>
        <w:t>THE FRUIT of the tree, is the LORD'S: it is holy unto the LORD.</w:t>
      </w: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>:31 And if a man will at all redeem ought of his tithes, he shall add thereto the fifth part thereof.</w:t>
      </w: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 xml:space="preserve">:32 And concerning the tithe OF THE HERD, or OF THE FLOCK, even of whatsoever </w:t>
      </w:r>
      <w:proofErr w:type="spellStart"/>
      <w:r w:rsidRPr="004963D8">
        <w:rPr>
          <w:b/>
        </w:rPr>
        <w:t>passeth</w:t>
      </w:r>
      <w:proofErr w:type="spellEnd"/>
      <w:r w:rsidRPr="004963D8">
        <w:rPr>
          <w:b/>
        </w:rPr>
        <w:t xml:space="preserve"> under the rod, THE TENTH shall be holy unto the LORD. </w:t>
      </w:r>
    </w:p>
    <w:p w:rsidR="00450B8E" w:rsidRDefault="00450B8E" w:rsidP="004963D8">
      <w:pPr>
        <w:pStyle w:val="NoSpacing"/>
      </w:pPr>
      <w:r>
        <w:t>(Tithes are NOT money, but what the land yields forth such as the herbs, fruits, vegetables and animals)</w:t>
      </w:r>
    </w:p>
    <w:p w:rsidR="00450B8E" w:rsidRDefault="00450B8E" w:rsidP="00450B8E">
      <w:pPr>
        <w:pStyle w:val="NoSpacing"/>
      </w:pPr>
    </w:p>
    <w:p w:rsidR="00450B8E" w:rsidRDefault="009C36FF" w:rsidP="00450B8E">
      <w:pPr>
        <w:pStyle w:val="NoSpacing"/>
      </w:pPr>
      <w:r>
        <w:t>Throughout the entire bible, tithes according to the law</w:t>
      </w:r>
      <w:r w:rsidR="007D13B4">
        <w:t>/word</w:t>
      </w:r>
      <w:r w:rsidR="008A3581">
        <w:t>, ARE</w:t>
      </w:r>
      <w:r>
        <w:t xml:space="preserve"> NOT money:</w:t>
      </w:r>
      <w:r>
        <w:br/>
      </w:r>
      <w:r w:rsidRPr="004963D8">
        <w:rPr>
          <w:b/>
        </w:rPr>
        <w:t>Matthew 23:23</w:t>
      </w:r>
      <w:r w:rsidR="004963D8" w:rsidRPr="004963D8">
        <w:rPr>
          <w:b/>
        </w:rPr>
        <w:t xml:space="preserve"> Woe unto you, scribes and Pharisees, hypocrites! for ye PAY TITHE OF MINT and ANISE and CUMMIN, and have omitted the weightier matters of the law, judgment, mercy, and faith: these ought ye to have done, and not to leave the other undone.</w:t>
      </w:r>
    </w:p>
    <w:p w:rsidR="004963D8" w:rsidRDefault="004963D8" w:rsidP="00450B8E">
      <w:pPr>
        <w:pStyle w:val="NoSpacing"/>
      </w:pPr>
      <w:r>
        <w:t xml:space="preserve">(TITHES were paid in herbs, fruits, vegetables and animals. Wicked, </w:t>
      </w:r>
      <w:r w:rsidR="00590E58">
        <w:t xml:space="preserve">and </w:t>
      </w:r>
      <w:r>
        <w:t>rich men of Israel paid tithes of</w:t>
      </w:r>
      <w:r w:rsidR="00590E58">
        <w:t xml:space="preserve"> even spices and tiny herbs, and</w:t>
      </w:r>
      <w:r>
        <w:t xml:space="preserve"> this precept shows us </w:t>
      </w:r>
      <w:r w:rsidR="00590E58">
        <w:t xml:space="preserve">all </w:t>
      </w:r>
      <w:r>
        <w:t>even they knew tithes WERE NOT MONEY.)</w:t>
      </w:r>
    </w:p>
    <w:p w:rsidR="007D13B4" w:rsidRDefault="007D13B4" w:rsidP="00450B8E">
      <w:pPr>
        <w:pStyle w:val="NoSpacing"/>
      </w:pPr>
    </w:p>
    <w:p w:rsidR="007D13B4" w:rsidRDefault="007D13B4" w:rsidP="00450B8E">
      <w:pPr>
        <w:pStyle w:val="NoSpacing"/>
      </w:pPr>
      <w:r>
        <w:t>Which is why the LORD promised to send us RAIN (</w:t>
      </w:r>
      <w:r w:rsidR="008A3581">
        <w:t xml:space="preserve">to </w:t>
      </w:r>
      <w:r>
        <w:t>open the windows of heaven) to cause our crops and all things to flourish, so our 10% given to Levites would NOT be missed</w:t>
      </w:r>
      <w:r w:rsidR="008A3581">
        <w:t>. NOT</w:t>
      </w:r>
      <w:r w:rsidR="00F6756C">
        <w:t xml:space="preserve"> that our MONEY </w:t>
      </w:r>
      <w:r>
        <w:t>would grow</w:t>
      </w:r>
      <w:r w:rsidR="008A3581">
        <w:t xml:space="preserve">: </w:t>
      </w:r>
      <w:proofErr w:type="spellStart"/>
      <w:r w:rsidR="008A3581" w:rsidRPr="008A3581">
        <w:rPr>
          <w:b/>
        </w:rPr>
        <w:t>ITimothy</w:t>
      </w:r>
      <w:proofErr w:type="spellEnd"/>
      <w:r w:rsidR="008A3581" w:rsidRPr="008A3581">
        <w:rPr>
          <w:b/>
        </w:rPr>
        <w:t xml:space="preserve"> 6:</w:t>
      </w:r>
      <w:r w:rsidR="004F3423">
        <w:rPr>
          <w:b/>
        </w:rPr>
        <w:t>3-</w:t>
      </w:r>
      <w:r w:rsidR="008A3581" w:rsidRPr="008A3581">
        <w:rPr>
          <w:b/>
        </w:rPr>
        <w:t>5</w:t>
      </w:r>
      <w:r w:rsidR="008A3581">
        <w:t xml:space="preserve">, as wicked men and seducers claim by twisting and perverting </w:t>
      </w:r>
      <w:r w:rsidR="008A3581" w:rsidRPr="008A3581">
        <w:rPr>
          <w:b/>
        </w:rPr>
        <w:t>Malachi 3:8-10</w:t>
      </w:r>
      <w:r w:rsidR="008A3581">
        <w:t>.  Windows of heaven IS NOT a blessing from the LORD, if you give a Christian or Israelite church your tithe money</w:t>
      </w:r>
      <w:r>
        <w:t>:</w:t>
      </w:r>
    </w:p>
    <w:p w:rsidR="008A3581" w:rsidRPr="008A3581" w:rsidRDefault="008A3581" w:rsidP="00450B8E">
      <w:pPr>
        <w:pStyle w:val="NoSpacing"/>
        <w:rPr>
          <w:b/>
        </w:rPr>
      </w:pPr>
      <w:r w:rsidRPr="008A3581">
        <w:rPr>
          <w:b/>
        </w:rPr>
        <w:lastRenderedPageBreak/>
        <w:t>Genesis 7:11 …the same day were all the fountains of the great deep broken up, and THE WINDOWS OF HEAVEN WERE OPENED.</w:t>
      </w:r>
    </w:p>
    <w:p w:rsidR="008A3581" w:rsidRDefault="008A3581" w:rsidP="00450B8E">
      <w:pPr>
        <w:pStyle w:val="NoSpacing"/>
      </w:pP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>Malachi 3:8 Will a man rob God? Yet ye have robbed me. But ye say, Wherein have we robbed thee? In tithes and offerings.</w:t>
      </w: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>:9 Ye are cursed with a curse: for ye have robbed me, even this whole nation.</w:t>
      </w:r>
    </w:p>
    <w:p w:rsidR="004963D8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 xml:space="preserve">:10 Bring ye all the tithes INTO THE STOREHOUSE, that there may be meat in mine house, and prove me now herewith, saith the LORD of hosts, if I will not OPEN YOU THE </w:t>
      </w:r>
      <w:r w:rsidR="00BF3C15">
        <w:rPr>
          <w:b/>
        </w:rPr>
        <w:t>WINDOWS OF HEAVEN</w:t>
      </w:r>
      <w:r w:rsidRPr="004963D8">
        <w:rPr>
          <w:b/>
        </w:rPr>
        <w:t>, and pour you out a blessing, that there shall not be room enough to receive it.</w:t>
      </w:r>
    </w:p>
    <w:p w:rsidR="007D13B4" w:rsidRPr="004963D8" w:rsidRDefault="004963D8" w:rsidP="004963D8">
      <w:pPr>
        <w:pStyle w:val="NoSpacing"/>
        <w:rPr>
          <w:b/>
        </w:rPr>
      </w:pPr>
      <w:r w:rsidRPr="004963D8">
        <w:rPr>
          <w:b/>
        </w:rPr>
        <w:t xml:space="preserve">:11 And I WILL REBUKE the </w:t>
      </w:r>
      <w:r w:rsidR="00BF3C15">
        <w:rPr>
          <w:b/>
        </w:rPr>
        <w:t xml:space="preserve">DEVOURER </w:t>
      </w:r>
      <w:r w:rsidRPr="004963D8">
        <w:rPr>
          <w:b/>
        </w:rPr>
        <w:t>for your sakes, and he shall NOT DESTROY the fruits of your ground; NEITHER SHALL your vine cast her fruit before the time in the field, saith the LORD of hosts.</w:t>
      </w:r>
    </w:p>
    <w:p w:rsidR="008A3581" w:rsidRDefault="008A3581" w:rsidP="00450B8E">
      <w:pPr>
        <w:pStyle w:val="NoSpacing"/>
      </w:pPr>
      <w:r>
        <w:t>(NOT REFERRING TO MONEY, but rain from the Heavenly Father causing the land and crops to flourish</w:t>
      </w:r>
      <w:r w:rsidR="00BF3C15">
        <w:t xml:space="preserve">, and Him preventing </w:t>
      </w:r>
      <w:r w:rsidR="008E4509">
        <w:t>angels/</w:t>
      </w:r>
      <w:r w:rsidR="00BF3C15">
        <w:t>storms and strong winds [hurricanes, tornado</w:t>
      </w:r>
      <w:r w:rsidR="0022751E">
        <w:t>e</w:t>
      </w:r>
      <w:r w:rsidR="00BF3C15">
        <w:t xml:space="preserve">s: </w:t>
      </w:r>
      <w:r w:rsidR="00BF3C15" w:rsidRPr="00BF3C15">
        <w:rPr>
          <w:b/>
        </w:rPr>
        <w:t>Isaiah 29:6</w:t>
      </w:r>
      <w:r w:rsidR="00BF3C15">
        <w:t>]</w:t>
      </w:r>
      <w:r w:rsidR="008E4509">
        <w:t xml:space="preserve"> from devouring </w:t>
      </w:r>
      <w:r w:rsidR="00BF3C15">
        <w:t>our crops.)</w:t>
      </w:r>
    </w:p>
    <w:p w:rsidR="009C36FF" w:rsidRDefault="009C36FF" w:rsidP="00450B8E">
      <w:pPr>
        <w:pStyle w:val="NoSpacing"/>
      </w:pPr>
    </w:p>
    <w:p w:rsidR="009C36FF" w:rsidRDefault="009C36FF" w:rsidP="00450B8E">
      <w:pPr>
        <w:pStyle w:val="NoSpacing"/>
      </w:pPr>
      <w:r>
        <w:t>Abraham/Abram gave tithes to Melchi</w:t>
      </w:r>
      <w:r w:rsidR="008A3581">
        <w:t xml:space="preserve">zedek of all: </w:t>
      </w:r>
      <w:r w:rsidR="008A3581" w:rsidRPr="008A3581">
        <w:rPr>
          <w:b/>
        </w:rPr>
        <w:t>Genesis 14:19-20, Hebrews 7:2-11</w:t>
      </w:r>
      <w:r>
        <w:t xml:space="preserve">, </w:t>
      </w:r>
      <w:r w:rsidR="008A3581">
        <w:t xml:space="preserve">but </w:t>
      </w:r>
      <w:r>
        <w:t xml:space="preserve">so many unlearned men and also wicked </w:t>
      </w:r>
      <w:r w:rsidR="007D13B4">
        <w:t>men seek to defend their false ways by collecting tithes in 2013 and then claiming it is somehow r</w:t>
      </w:r>
      <w:r w:rsidR="00BF3C15">
        <w:t>ighteous or scriptural.  B</w:t>
      </w:r>
      <w:r w:rsidR="007D13B4">
        <w:t>y the word of truth and law</w:t>
      </w:r>
      <w:r w:rsidR="008A3581">
        <w:t xml:space="preserve"> GIVEN TO US</w:t>
      </w:r>
      <w:r w:rsidR="007D13B4">
        <w:t xml:space="preserve">, we see clearly that Abraham </w:t>
      </w:r>
      <w:r w:rsidR="00BF3C15">
        <w:t>paying tithes</w:t>
      </w:r>
      <w:r w:rsidR="007D13B4">
        <w:t xml:space="preserve"> had greater meaning</w:t>
      </w:r>
      <w:r w:rsidR="00BF3C15">
        <w:t xml:space="preserve"> than the act</w:t>
      </w:r>
      <w:r w:rsidR="008A3581">
        <w:t xml:space="preserve">, </w:t>
      </w:r>
      <w:r w:rsidR="007D13B4">
        <w:t>Hebrews 7</w:t>
      </w:r>
      <w:r w:rsidR="008A3581" w:rsidRPr="008A3581">
        <w:rPr>
          <w:vertAlign w:val="superscript"/>
        </w:rPr>
        <w:t>th</w:t>
      </w:r>
      <w:r w:rsidR="008A3581">
        <w:t xml:space="preserve"> chapter, as also when Abraham prepared</w:t>
      </w:r>
      <w:r w:rsidR="007D13B4">
        <w:t xml:space="preserve"> to </w:t>
      </w:r>
      <w:r w:rsidR="00BF3C15">
        <w:t xml:space="preserve">sacrifice his chosen son </w:t>
      </w:r>
      <w:proofErr w:type="spellStart"/>
      <w:r w:rsidR="00BF3C15">
        <w:t>Issac</w:t>
      </w:r>
      <w:proofErr w:type="spellEnd"/>
      <w:r w:rsidR="00BF3C15">
        <w:t xml:space="preserve">, both not meant to be followed by others. </w:t>
      </w:r>
      <w:r w:rsidR="008A3581">
        <w:t xml:space="preserve"> Tithing today, or sacrifice, although done by Abraham, ARE NOT</w:t>
      </w:r>
      <w:r w:rsidR="007D13B4">
        <w:t xml:space="preserve"> to be duplicated by Abraham’s righteous descendants</w:t>
      </w:r>
      <w:r w:rsidR="008A3581">
        <w:t>,</w:t>
      </w:r>
      <w:r w:rsidR="007D13B4">
        <w:t xml:space="preserve"> or any person with </w:t>
      </w:r>
      <w:r w:rsidR="008A3581">
        <w:t xml:space="preserve">any </w:t>
      </w:r>
      <w:r w:rsidR="007D13B4">
        <w:t xml:space="preserve">understanding: </w:t>
      </w:r>
      <w:r w:rsidR="007D13B4" w:rsidRPr="008A3581">
        <w:rPr>
          <w:b/>
        </w:rPr>
        <w:t>Proverbs 4:7</w:t>
      </w:r>
      <w:r w:rsidR="00BF3C15">
        <w:rPr>
          <w:b/>
        </w:rPr>
        <w:t xml:space="preserve">. </w:t>
      </w:r>
      <w:proofErr w:type="spellStart"/>
      <w:r w:rsidR="00BF3C15">
        <w:rPr>
          <w:b/>
        </w:rPr>
        <w:t>IPeter</w:t>
      </w:r>
      <w:proofErr w:type="spellEnd"/>
      <w:r w:rsidR="00BF3C15">
        <w:rPr>
          <w:b/>
        </w:rPr>
        <w:t xml:space="preserve"> 2:5-8</w:t>
      </w:r>
      <w:r w:rsidR="007D13B4">
        <w:t>.</w:t>
      </w:r>
    </w:p>
    <w:p w:rsidR="00AD1863" w:rsidRDefault="00AD1863" w:rsidP="00450B8E">
      <w:pPr>
        <w:pStyle w:val="NoSpacing"/>
      </w:pPr>
    </w:p>
    <w:p w:rsidR="00AD1863" w:rsidRPr="004963D8" w:rsidRDefault="00AD1863" w:rsidP="00450B8E">
      <w:pPr>
        <w:pStyle w:val="NoSpacing"/>
        <w:rPr>
          <w:b/>
        </w:rPr>
      </w:pPr>
      <w:r w:rsidRPr="004963D8">
        <w:rPr>
          <w:b/>
        </w:rPr>
        <w:t>Micah 3:11</w:t>
      </w:r>
      <w:r w:rsidR="004963D8" w:rsidRPr="004963D8">
        <w:rPr>
          <w:b/>
        </w:rPr>
        <w:t xml:space="preserve"> The heads thereof judge </w:t>
      </w:r>
      <w:r w:rsidR="004963D8">
        <w:rPr>
          <w:b/>
        </w:rPr>
        <w:t>FOR REWARD</w:t>
      </w:r>
      <w:r w:rsidR="004963D8" w:rsidRPr="004963D8">
        <w:rPr>
          <w:b/>
        </w:rPr>
        <w:t xml:space="preserve">, and the priests thereof teach </w:t>
      </w:r>
      <w:r w:rsidR="004963D8">
        <w:rPr>
          <w:b/>
        </w:rPr>
        <w:t>FOR HIRE</w:t>
      </w:r>
      <w:r w:rsidR="004963D8" w:rsidRPr="004963D8">
        <w:rPr>
          <w:b/>
        </w:rPr>
        <w:t xml:space="preserve">, and the prophets thereof divine </w:t>
      </w:r>
      <w:r w:rsidR="004963D8">
        <w:rPr>
          <w:b/>
        </w:rPr>
        <w:t>FOR MONEY</w:t>
      </w:r>
      <w:r w:rsidR="004963D8" w:rsidRPr="004963D8">
        <w:rPr>
          <w:b/>
        </w:rPr>
        <w:t>: yet will they lean upon the LORD, and say, Is not the LORD among us? none evil can come upon us.</w:t>
      </w:r>
    </w:p>
    <w:p w:rsidR="008A3581" w:rsidRDefault="008A3581" w:rsidP="00450B8E">
      <w:pPr>
        <w:pStyle w:val="NoSpacing"/>
      </w:pPr>
    </w:p>
    <w:p w:rsidR="008A3581" w:rsidRPr="00C71476" w:rsidRDefault="008A3581" w:rsidP="00450B8E">
      <w:pPr>
        <w:pStyle w:val="NoSpacing"/>
        <w:rPr>
          <w:rStyle w:val="tablestyle"/>
          <w:b/>
        </w:rPr>
      </w:pPr>
      <w:r w:rsidRPr="00C71476">
        <w:rPr>
          <w:b/>
        </w:rPr>
        <w:t xml:space="preserve">Matthew 21:12 </w:t>
      </w:r>
      <w:r w:rsidRPr="00C71476">
        <w:rPr>
          <w:rStyle w:val="tablestyle"/>
          <w:b/>
        </w:rPr>
        <w:t xml:space="preserve">And Jesus went into the temple of God, and cast out all them that SOLD and BOUGHT in the temple, and overthrew the tables of the </w:t>
      </w:r>
      <w:r w:rsidR="00BF3C15">
        <w:rPr>
          <w:rStyle w:val="tablestyle"/>
          <w:b/>
        </w:rPr>
        <w:t>MONEYCHANGERS</w:t>
      </w:r>
      <w:r w:rsidRPr="00C71476">
        <w:rPr>
          <w:rStyle w:val="tablestyle"/>
          <w:b/>
        </w:rPr>
        <w:t>, and the seats of them that SOLD doves,</w:t>
      </w:r>
    </w:p>
    <w:p w:rsidR="00C71476" w:rsidRDefault="00C71476" w:rsidP="00450B8E">
      <w:pPr>
        <w:pStyle w:val="NoSpacing"/>
        <w:rPr>
          <w:rStyle w:val="tablestyle"/>
        </w:rPr>
      </w:pPr>
      <w:r>
        <w:rPr>
          <w:rStyle w:val="tablestyle"/>
        </w:rPr>
        <w:t>(</w:t>
      </w:r>
      <w:r w:rsidRPr="00C71476">
        <w:rPr>
          <w:rStyle w:val="tablestyle"/>
          <w:b/>
        </w:rPr>
        <w:t>John 2:14-17</w:t>
      </w:r>
      <w:r>
        <w:rPr>
          <w:rStyle w:val="tablestyle"/>
        </w:rPr>
        <w:t xml:space="preserve">. </w:t>
      </w:r>
      <w:r w:rsidR="00BF3C15">
        <w:rPr>
          <w:rStyle w:val="tablestyle"/>
        </w:rPr>
        <w:t xml:space="preserve">The wicked of Israel </w:t>
      </w:r>
      <w:r>
        <w:rPr>
          <w:rStyle w:val="tablestyle"/>
        </w:rPr>
        <w:t xml:space="preserve">use the word of the LORD as a </w:t>
      </w:r>
      <w:r w:rsidR="00BF3C15">
        <w:rPr>
          <w:rStyle w:val="tablestyle"/>
        </w:rPr>
        <w:t xml:space="preserve">place of </w:t>
      </w:r>
      <w:r>
        <w:rPr>
          <w:rStyle w:val="tablestyle"/>
        </w:rPr>
        <w:t>business, as it is this day!)</w:t>
      </w:r>
    </w:p>
    <w:p w:rsidR="008A3581" w:rsidRDefault="008A3581" w:rsidP="00450B8E">
      <w:pPr>
        <w:pStyle w:val="NoSpacing"/>
        <w:rPr>
          <w:rStyle w:val="tablestyle"/>
        </w:rPr>
      </w:pPr>
    </w:p>
    <w:p w:rsidR="00C71476" w:rsidRPr="00C71476" w:rsidRDefault="00C71476" w:rsidP="00C71476">
      <w:pPr>
        <w:pStyle w:val="NoSpacing"/>
        <w:rPr>
          <w:rStyle w:val="tablestyle"/>
          <w:b/>
        </w:rPr>
      </w:pPr>
      <w:r w:rsidRPr="00C71476">
        <w:rPr>
          <w:rStyle w:val="tablestyle"/>
          <w:b/>
        </w:rPr>
        <w:t>Mark 12:39 And the CHIEF SEATS in the synagogues, and the UPPERMOST ROOMS at feasts:</w:t>
      </w:r>
    </w:p>
    <w:p w:rsidR="008A3581" w:rsidRPr="00C71476" w:rsidRDefault="00C71476" w:rsidP="00C71476">
      <w:pPr>
        <w:pStyle w:val="NoSpacing"/>
        <w:rPr>
          <w:rStyle w:val="tablestyle"/>
          <w:b/>
        </w:rPr>
      </w:pPr>
      <w:r w:rsidRPr="00C71476">
        <w:rPr>
          <w:rStyle w:val="tablestyle"/>
          <w:b/>
        </w:rPr>
        <w:t xml:space="preserve">:40 Which devour WIDOWS’ HOUSES, and for a </w:t>
      </w:r>
      <w:proofErr w:type="spellStart"/>
      <w:r w:rsidRPr="00C71476">
        <w:rPr>
          <w:rStyle w:val="tablestyle"/>
          <w:b/>
        </w:rPr>
        <w:t>pretence</w:t>
      </w:r>
      <w:proofErr w:type="spellEnd"/>
      <w:r w:rsidRPr="00C71476">
        <w:rPr>
          <w:rStyle w:val="tablestyle"/>
          <w:b/>
        </w:rPr>
        <w:t xml:space="preserve"> MAKE LONG prayers: these shall receive greater damnation.</w:t>
      </w:r>
    </w:p>
    <w:p w:rsidR="008A3581" w:rsidRDefault="008A3581" w:rsidP="00450B8E">
      <w:pPr>
        <w:pStyle w:val="NoSpacing"/>
        <w:rPr>
          <w:rStyle w:val="tablestyle"/>
        </w:rPr>
      </w:pPr>
      <w:r>
        <w:rPr>
          <w:rStyle w:val="tablestyle"/>
        </w:rPr>
        <w:t>(</w:t>
      </w:r>
      <w:r w:rsidR="00BF3C15">
        <w:rPr>
          <w:rStyle w:val="tablestyle"/>
        </w:rPr>
        <w:t>The fruits of sinners DO NOT lie, w</w:t>
      </w:r>
      <w:r w:rsidR="00C71476">
        <w:rPr>
          <w:rStyle w:val="tablestyle"/>
        </w:rPr>
        <w:t xml:space="preserve">hether Christians, Catholics, and many Israelites, </w:t>
      </w:r>
      <w:r w:rsidR="00BF3C15">
        <w:rPr>
          <w:rStyle w:val="tablestyle"/>
        </w:rPr>
        <w:t>and others</w:t>
      </w:r>
      <w:r w:rsidR="00C71476">
        <w:rPr>
          <w:rStyle w:val="tablestyle"/>
        </w:rPr>
        <w:t>!)</w:t>
      </w:r>
    </w:p>
    <w:p w:rsidR="008A3581" w:rsidRDefault="008A3581" w:rsidP="00450B8E">
      <w:pPr>
        <w:pStyle w:val="NoSpacing"/>
        <w:rPr>
          <w:rStyle w:val="tablestyle"/>
        </w:rPr>
      </w:pPr>
    </w:p>
    <w:p w:rsidR="00AD1863" w:rsidRDefault="00C71476" w:rsidP="00450B8E">
      <w:pPr>
        <w:pStyle w:val="NoSpacing"/>
      </w:pPr>
      <w:r>
        <w:rPr>
          <w:rStyle w:val="tablestyle"/>
        </w:rPr>
        <w:t xml:space="preserve">Wicked men, </w:t>
      </w:r>
      <w:r w:rsidR="008A3581">
        <w:rPr>
          <w:rStyle w:val="tablestyle"/>
        </w:rPr>
        <w:t xml:space="preserve">ESPECIALLY IN ISRAEL, will make a business out of worshipping the LORD.  Selling </w:t>
      </w:r>
      <w:proofErr w:type="spellStart"/>
      <w:r w:rsidR="008A3581">
        <w:rPr>
          <w:rStyle w:val="tablestyle"/>
        </w:rPr>
        <w:t>dvd’s</w:t>
      </w:r>
      <w:proofErr w:type="spellEnd"/>
      <w:r w:rsidR="008A3581">
        <w:rPr>
          <w:rStyle w:val="tablestyle"/>
        </w:rPr>
        <w:t xml:space="preserve">, cd’s, holy “women’s books”, books of men, prayer candles, </w:t>
      </w:r>
      <w:r w:rsidR="00BF3C15">
        <w:rPr>
          <w:rStyle w:val="tablestyle"/>
        </w:rPr>
        <w:t>or constrained and “</w:t>
      </w:r>
      <w:r>
        <w:rPr>
          <w:rStyle w:val="tablestyle"/>
        </w:rPr>
        <w:t>mandatory</w:t>
      </w:r>
      <w:r w:rsidR="00BF3C15">
        <w:rPr>
          <w:rStyle w:val="tablestyle"/>
        </w:rPr>
        <w:t>”</w:t>
      </w:r>
      <w:r>
        <w:rPr>
          <w:rStyle w:val="tablestyle"/>
        </w:rPr>
        <w:t xml:space="preserve"> things</w:t>
      </w:r>
      <w:r w:rsidR="008A3581">
        <w:rPr>
          <w:rStyle w:val="tablestyle"/>
        </w:rPr>
        <w:t>, etc.</w:t>
      </w:r>
    </w:p>
    <w:p w:rsidR="00AD1863" w:rsidRDefault="00AD1863" w:rsidP="00450B8E">
      <w:pPr>
        <w:pStyle w:val="NoSpacing"/>
      </w:pPr>
    </w:p>
    <w:p w:rsidR="00AD1863" w:rsidRDefault="00AD1863" w:rsidP="00450B8E">
      <w:pPr>
        <w:pStyle w:val="NoSpacing"/>
      </w:pPr>
      <w:r>
        <w:t xml:space="preserve">By </w:t>
      </w:r>
      <w:r w:rsidR="00C71476">
        <w:t xml:space="preserve">TRUTH and </w:t>
      </w:r>
      <w:r>
        <w:t xml:space="preserve">wisdom, the apostles DID NOT COLLECT </w:t>
      </w:r>
      <w:r w:rsidR="00C71476">
        <w:t xml:space="preserve">actual </w:t>
      </w:r>
      <w:r>
        <w:t xml:space="preserve">TITHES, </w:t>
      </w:r>
      <w:r w:rsidR="00C71476">
        <w:t xml:space="preserve">nor tithes as money, </w:t>
      </w:r>
      <w:r>
        <w:t xml:space="preserve">but had all things common.  </w:t>
      </w:r>
      <w:r w:rsidR="00C71476">
        <w:t xml:space="preserve">They DID NOT ever mix money and the word, nor will true servants today: </w:t>
      </w:r>
      <w:proofErr w:type="spellStart"/>
      <w:r w:rsidR="00C71476" w:rsidRPr="00C71476">
        <w:rPr>
          <w:b/>
        </w:rPr>
        <w:t>IPeter</w:t>
      </w:r>
      <w:proofErr w:type="spellEnd"/>
      <w:r w:rsidR="00C71476" w:rsidRPr="00C71476">
        <w:rPr>
          <w:b/>
        </w:rPr>
        <w:t xml:space="preserve"> 5:2-3, Titus 1:7, </w:t>
      </w:r>
      <w:proofErr w:type="spellStart"/>
      <w:r w:rsidR="00C71476" w:rsidRPr="00C71476">
        <w:rPr>
          <w:b/>
        </w:rPr>
        <w:t>ITimothy</w:t>
      </w:r>
      <w:proofErr w:type="spellEnd"/>
      <w:r w:rsidR="00C71476" w:rsidRPr="00C71476">
        <w:rPr>
          <w:b/>
        </w:rPr>
        <w:t xml:space="preserve"> 3:8, Acts 8:18-22</w:t>
      </w:r>
      <w:r w:rsidR="00C71476">
        <w:t xml:space="preserve">, etc.  </w:t>
      </w:r>
      <w:r>
        <w:t>They did not reject the law or word of truth, but</w:t>
      </w:r>
      <w:r w:rsidR="00BF0AAA">
        <w:t xml:space="preserve"> humbly submitted </w:t>
      </w:r>
      <w:r>
        <w:t>and applied it</w:t>
      </w:r>
      <w:r w:rsidR="00BF0AAA">
        <w:t xml:space="preserve"> (</w:t>
      </w:r>
      <w:r w:rsidR="00BF0AAA" w:rsidRPr="00BF0AAA">
        <w:rPr>
          <w:b/>
        </w:rPr>
        <w:t>Acts 17:11</w:t>
      </w:r>
      <w:r w:rsidR="00BF0AAA">
        <w:t>)</w:t>
      </w:r>
      <w:r>
        <w:t>:</w:t>
      </w:r>
    </w:p>
    <w:p w:rsidR="00AD1863" w:rsidRDefault="00AD1863" w:rsidP="00450B8E">
      <w:pPr>
        <w:pStyle w:val="NoSpacing"/>
      </w:pPr>
    </w:p>
    <w:p w:rsidR="00C71476" w:rsidRPr="00C71476" w:rsidRDefault="00C71476" w:rsidP="00C71476">
      <w:pPr>
        <w:pStyle w:val="NoSpacing"/>
        <w:rPr>
          <w:b/>
        </w:rPr>
      </w:pPr>
      <w:r w:rsidRPr="00C71476">
        <w:rPr>
          <w:b/>
        </w:rPr>
        <w:t>Acts 2:44 And all that believed were together, and had all things common;</w:t>
      </w:r>
    </w:p>
    <w:p w:rsidR="00AD1863" w:rsidRPr="00C71476" w:rsidRDefault="00C71476" w:rsidP="00C71476">
      <w:pPr>
        <w:pStyle w:val="NoSpacing"/>
        <w:rPr>
          <w:b/>
        </w:rPr>
      </w:pPr>
      <w:r w:rsidRPr="00C71476">
        <w:rPr>
          <w:b/>
        </w:rPr>
        <w:t>:45 And sold their possessions and goods, and parted them to all men, as every man had need.</w:t>
      </w:r>
    </w:p>
    <w:p w:rsidR="008A3581" w:rsidRDefault="008A3581" w:rsidP="00450B8E">
      <w:pPr>
        <w:pStyle w:val="NoSpacing"/>
      </w:pPr>
      <w:r>
        <w:lastRenderedPageBreak/>
        <w:t>(</w:t>
      </w:r>
      <w:r w:rsidR="00C71476">
        <w:t xml:space="preserve">Tithes were </w:t>
      </w:r>
      <w:r>
        <w:t>not collected by t</w:t>
      </w:r>
      <w:r w:rsidR="00C71476">
        <w:t xml:space="preserve">rue servants, but </w:t>
      </w:r>
      <w:r w:rsidR="00DD0F1D">
        <w:t xml:space="preserve">they </w:t>
      </w:r>
      <w:r w:rsidR="00C71476">
        <w:t xml:space="preserve">were true examples by </w:t>
      </w:r>
      <w:r>
        <w:t>having all thing</w:t>
      </w:r>
      <w:r w:rsidR="00C71476">
        <w:t xml:space="preserve">s common to </w:t>
      </w:r>
      <w:r>
        <w:t>NOT just the rich getting richer, or those commanded to be servants</w:t>
      </w:r>
      <w:r w:rsidR="00DD0F1D">
        <w:t>/ministers</w:t>
      </w:r>
      <w:r w:rsidR="00C71476">
        <w:t xml:space="preserve"> as they were,</w:t>
      </w:r>
      <w:r>
        <w:t xml:space="preserve"> LIVING deliciously.)</w:t>
      </w:r>
    </w:p>
    <w:p w:rsidR="00C47568" w:rsidRDefault="008A3581" w:rsidP="00C47568">
      <w:pPr>
        <w:pStyle w:val="NoSpacing"/>
      </w:pPr>
      <w:r>
        <w:t>Men ca</w:t>
      </w:r>
      <w:r w:rsidR="00BF0AAA">
        <w:t>nnot</w:t>
      </w:r>
      <w:r>
        <w:t xml:space="preserve"> cha</w:t>
      </w:r>
      <w:r w:rsidR="00BF0AAA">
        <w:t xml:space="preserve">nge </w:t>
      </w:r>
      <w:r>
        <w:t>t</w:t>
      </w:r>
      <w:r w:rsidR="00BF0AAA">
        <w:t>ithes FROM</w:t>
      </w:r>
      <w:r>
        <w:t xml:space="preserve"> herbs, vegetables, fruits</w:t>
      </w:r>
      <w:r w:rsidR="00BF0AAA">
        <w:t xml:space="preserve"> and animals TO</w:t>
      </w:r>
      <w:r>
        <w:t xml:space="preserve"> </w:t>
      </w:r>
      <w:r w:rsidR="00BF0AAA">
        <w:t>money;</w:t>
      </w:r>
      <w:r>
        <w:t xml:space="preserve"> or </w:t>
      </w:r>
      <w:r w:rsidR="00BF0AAA">
        <w:t xml:space="preserve">FOR Levites </w:t>
      </w:r>
      <w:r>
        <w:t xml:space="preserve"> </w:t>
      </w:r>
      <w:r w:rsidR="00BF0AAA">
        <w:t xml:space="preserve">TO </w:t>
      </w:r>
      <w:r>
        <w:t xml:space="preserve">Christian </w:t>
      </w:r>
      <w:r w:rsidR="00BF0AAA">
        <w:t xml:space="preserve">churches or </w:t>
      </w:r>
      <w:r>
        <w:t>Israelite men</w:t>
      </w:r>
      <w:r w:rsidR="00BF0AAA">
        <w:t>,</w:t>
      </w:r>
      <w:r>
        <w:t xml:space="preserve"> </w:t>
      </w:r>
      <w:r w:rsidR="00BF0AAA">
        <w:t xml:space="preserve">CONTRARY </w:t>
      </w:r>
      <w:r>
        <w:t>to the word</w:t>
      </w:r>
      <w:r w:rsidR="00BF0AAA">
        <w:t xml:space="preserve">: </w:t>
      </w:r>
      <w:r w:rsidR="00BF0AAA" w:rsidRPr="00BF0AAA">
        <w:rPr>
          <w:b/>
        </w:rPr>
        <w:t>Deuteronomy 4:2, Revelation 22:18-19</w:t>
      </w:r>
      <w:r>
        <w:t>!</w:t>
      </w:r>
    </w:p>
    <w:p w:rsidR="008A3581" w:rsidRDefault="008A3581" w:rsidP="00C47568">
      <w:pPr>
        <w:pStyle w:val="NoSpacing"/>
      </w:pPr>
    </w:p>
    <w:p w:rsidR="008A3581" w:rsidRPr="00C71476" w:rsidRDefault="00C71476" w:rsidP="00C47568">
      <w:pPr>
        <w:pStyle w:val="NoSpacing"/>
        <w:rPr>
          <w:b/>
        </w:rPr>
      </w:pPr>
      <w:r w:rsidRPr="00C71476">
        <w:rPr>
          <w:b/>
        </w:rPr>
        <w:t xml:space="preserve">Acts 3:6 Then Peter said, </w:t>
      </w:r>
      <w:r w:rsidR="00BF0AAA">
        <w:rPr>
          <w:b/>
        </w:rPr>
        <w:t>SILVER and</w:t>
      </w:r>
      <w:r>
        <w:rPr>
          <w:b/>
        </w:rPr>
        <w:t xml:space="preserve"> GOLD</w:t>
      </w:r>
      <w:r w:rsidRPr="00C71476">
        <w:rPr>
          <w:b/>
        </w:rPr>
        <w:t xml:space="preserve"> have I none; but such as I have </w:t>
      </w:r>
      <w:proofErr w:type="spellStart"/>
      <w:r w:rsidRPr="00C71476">
        <w:rPr>
          <w:b/>
        </w:rPr>
        <w:t>give</w:t>
      </w:r>
      <w:proofErr w:type="spellEnd"/>
      <w:r w:rsidRPr="00C71476">
        <w:rPr>
          <w:b/>
        </w:rPr>
        <w:t xml:space="preserve"> I thee: In the name of Jesus Christ of Nazareth rise up and walk.</w:t>
      </w:r>
    </w:p>
    <w:p w:rsidR="008A3581" w:rsidRDefault="008A3581" w:rsidP="00C47568">
      <w:pPr>
        <w:pStyle w:val="NoSpacing"/>
        <w:rPr>
          <w:b/>
        </w:rPr>
      </w:pPr>
      <w:r>
        <w:t xml:space="preserve">(Peter, the head of the church (righteous servants), as </w:t>
      </w:r>
      <w:r w:rsidR="00C71476">
        <w:t xml:space="preserve">appointed </w:t>
      </w:r>
      <w:r>
        <w:t>by Christ Himself, DID NOT</w:t>
      </w:r>
      <w:r w:rsidR="00C71476">
        <w:t xml:space="preserve"> collect tithes, nor had money as those in</w:t>
      </w:r>
      <w:r>
        <w:t xml:space="preserve"> Christianity or many</w:t>
      </w:r>
      <w:r w:rsidR="00BF0AAA">
        <w:t xml:space="preserve"> Israelite leaders today</w:t>
      </w:r>
      <w:r w:rsidR="00C71476">
        <w:t>.  We CANNOT use</w:t>
      </w:r>
      <w:r>
        <w:t xml:space="preserve"> scriptures for money (filthy lucre)</w:t>
      </w:r>
      <w:r w:rsidR="00C71476">
        <w:t>,</w:t>
      </w:r>
      <w:r>
        <w:t xml:space="preserve"> </w:t>
      </w:r>
      <w:r w:rsidR="00C71476">
        <w:t>nor to collect</w:t>
      </w:r>
      <w:r>
        <w:t xml:space="preserve"> tithes.  From such, turn away:  </w:t>
      </w:r>
      <w:proofErr w:type="spellStart"/>
      <w:r w:rsidR="00C71476">
        <w:rPr>
          <w:b/>
        </w:rPr>
        <w:t>ITimothy</w:t>
      </w:r>
      <w:proofErr w:type="spellEnd"/>
      <w:r w:rsidR="00C71476">
        <w:rPr>
          <w:b/>
        </w:rPr>
        <w:t xml:space="preserve"> 6:5-10</w:t>
      </w:r>
      <w:r>
        <w:rPr>
          <w:b/>
        </w:rPr>
        <w:t>.</w:t>
      </w:r>
    </w:p>
    <w:p w:rsidR="008A3581" w:rsidRDefault="008A3581" w:rsidP="00C47568">
      <w:pPr>
        <w:pStyle w:val="NoSpacing"/>
        <w:rPr>
          <w:b/>
        </w:rPr>
      </w:pPr>
    </w:p>
    <w:p w:rsidR="008A3581" w:rsidRDefault="008A3581" w:rsidP="008A3581">
      <w:pPr>
        <w:pStyle w:val="NoSpacing"/>
        <w:rPr>
          <w:b/>
        </w:rPr>
      </w:pPr>
      <w:proofErr w:type="spellStart"/>
      <w:r>
        <w:rPr>
          <w:b/>
        </w:rPr>
        <w:t>IIThessalonians</w:t>
      </w:r>
      <w:proofErr w:type="spellEnd"/>
      <w:r>
        <w:rPr>
          <w:b/>
        </w:rPr>
        <w:t xml:space="preserve"> </w:t>
      </w:r>
      <w:r w:rsidR="00C71476">
        <w:rPr>
          <w:b/>
        </w:rPr>
        <w:t xml:space="preserve">3:6 </w:t>
      </w:r>
      <w:r w:rsidR="00C71476" w:rsidRPr="00C71476">
        <w:rPr>
          <w:b/>
        </w:rPr>
        <w:t xml:space="preserve">Now we command you, brethren, in the name of our Lord Jesus Christ, that ye </w:t>
      </w:r>
      <w:r w:rsidR="00C71476">
        <w:rPr>
          <w:b/>
        </w:rPr>
        <w:t>WITHDRAW YOURSELVES</w:t>
      </w:r>
      <w:r w:rsidR="00C71476" w:rsidRPr="00C71476">
        <w:rPr>
          <w:b/>
        </w:rPr>
        <w:t xml:space="preserve"> from every brother that </w:t>
      </w:r>
      <w:r w:rsidR="00BF0AAA">
        <w:rPr>
          <w:b/>
        </w:rPr>
        <w:t>WALKETH DISORDERLY</w:t>
      </w:r>
      <w:r w:rsidR="00C71476" w:rsidRPr="00C71476">
        <w:rPr>
          <w:b/>
        </w:rPr>
        <w:t xml:space="preserve">, </w:t>
      </w:r>
      <w:r w:rsidR="00C71476">
        <w:rPr>
          <w:b/>
        </w:rPr>
        <w:t>AND NOT</w:t>
      </w:r>
      <w:r w:rsidR="00C71476" w:rsidRPr="00C71476">
        <w:rPr>
          <w:b/>
        </w:rPr>
        <w:t xml:space="preserve"> after the tradition which he received of us.</w:t>
      </w:r>
    </w:p>
    <w:p w:rsidR="00C71476" w:rsidRDefault="00C71476" w:rsidP="008A3581">
      <w:pPr>
        <w:pStyle w:val="NoSpacing"/>
        <w:rPr>
          <w:b/>
        </w:rPr>
      </w:pPr>
      <w:r>
        <w:rPr>
          <w:b/>
        </w:rPr>
        <w:t xml:space="preserve">:9 </w:t>
      </w:r>
      <w:r w:rsidR="00BF0AAA">
        <w:rPr>
          <w:b/>
        </w:rPr>
        <w:t>NOT because we HAVE NOT</w:t>
      </w:r>
      <w:r w:rsidRPr="00C71476">
        <w:rPr>
          <w:b/>
        </w:rPr>
        <w:t xml:space="preserve"> power, but to make ourselves </w:t>
      </w:r>
      <w:r>
        <w:rPr>
          <w:b/>
        </w:rPr>
        <w:t>AN ENSAMPLE</w:t>
      </w:r>
      <w:r w:rsidRPr="00C71476">
        <w:rPr>
          <w:b/>
        </w:rPr>
        <w:t xml:space="preserve"> unto you to follow us.</w:t>
      </w:r>
    </w:p>
    <w:p w:rsidR="00C71476" w:rsidRDefault="00C71476" w:rsidP="008A3581">
      <w:pPr>
        <w:pStyle w:val="NoSpacing"/>
        <w:rPr>
          <w:b/>
        </w:rPr>
      </w:pPr>
      <w:r>
        <w:rPr>
          <w:b/>
        </w:rPr>
        <w:t xml:space="preserve">:10 </w:t>
      </w:r>
      <w:r w:rsidRPr="00C71476">
        <w:rPr>
          <w:b/>
        </w:rPr>
        <w:t>For even when we were with you, this we commanded you, that if any would not work, neither should he eat.</w:t>
      </w:r>
    </w:p>
    <w:p w:rsidR="00C71476" w:rsidRPr="00C71476" w:rsidRDefault="00C71476" w:rsidP="008A3581">
      <w:pPr>
        <w:pStyle w:val="NoSpacing"/>
      </w:pPr>
      <w:r w:rsidRPr="00C71476">
        <w:t>(Cannot live off of the bible/word</w:t>
      </w:r>
      <w:r w:rsidR="00BF0AAA">
        <w:t>, nor collect tithes then twist scriptures to do so</w:t>
      </w:r>
      <w:r w:rsidRPr="00C71476">
        <w:t>!)</w:t>
      </w:r>
    </w:p>
    <w:p w:rsidR="008A3581" w:rsidRDefault="008A3581" w:rsidP="00C47568">
      <w:pPr>
        <w:pStyle w:val="NoSpacing"/>
        <w:rPr>
          <w:b/>
        </w:rPr>
      </w:pPr>
    </w:p>
    <w:p w:rsidR="00C71476" w:rsidRPr="00C71476" w:rsidRDefault="008A3581" w:rsidP="00C71476">
      <w:pPr>
        <w:pStyle w:val="NoSpacing"/>
        <w:rPr>
          <w:b/>
        </w:rPr>
      </w:pPr>
      <w:proofErr w:type="spellStart"/>
      <w:r>
        <w:rPr>
          <w:b/>
        </w:rPr>
        <w:t>IIking</w:t>
      </w:r>
      <w:r w:rsidR="00C71476">
        <w:rPr>
          <w:b/>
        </w:rPr>
        <w:t>s</w:t>
      </w:r>
      <w:proofErr w:type="spellEnd"/>
      <w:r w:rsidR="00C71476">
        <w:rPr>
          <w:b/>
        </w:rPr>
        <w:t xml:space="preserve"> 12:7 </w:t>
      </w:r>
      <w:r w:rsidR="00C71476" w:rsidRPr="00C71476">
        <w:rPr>
          <w:b/>
        </w:rPr>
        <w:t xml:space="preserve">Then king Jehoash called for Jehoiada the priest, and the other priests, and said unto them, Why repair </w:t>
      </w:r>
      <w:r w:rsidR="00BF0AAA">
        <w:rPr>
          <w:b/>
        </w:rPr>
        <w:t>YE NOT</w:t>
      </w:r>
      <w:r w:rsidR="00C71476" w:rsidRPr="00C71476">
        <w:rPr>
          <w:b/>
        </w:rPr>
        <w:t xml:space="preserve"> the breaches of the house? now therefore </w:t>
      </w:r>
      <w:r w:rsidR="00B66556">
        <w:rPr>
          <w:b/>
        </w:rPr>
        <w:t>RECEIVE NO MORE MONEY</w:t>
      </w:r>
      <w:r w:rsidR="00C71476" w:rsidRPr="00C71476">
        <w:rPr>
          <w:b/>
        </w:rPr>
        <w:t xml:space="preserve"> of your acquaintance, </w:t>
      </w:r>
      <w:r w:rsidR="00B66556">
        <w:rPr>
          <w:b/>
        </w:rPr>
        <w:t>BUT DELIVER IT</w:t>
      </w:r>
      <w:r w:rsidR="00C71476" w:rsidRPr="00C71476">
        <w:rPr>
          <w:b/>
        </w:rPr>
        <w:t xml:space="preserve"> for the breaches of the house.</w:t>
      </w:r>
    </w:p>
    <w:p w:rsidR="008A3581" w:rsidRDefault="00C71476" w:rsidP="00C71476">
      <w:pPr>
        <w:pStyle w:val="NoSpacing"/>
        <w:rPr>
          <w:b/>
        </w:rPr>
      </w:pPr>
      <w:r w:rsidRPr="00C71476">
        <w:rPr>
          <w:b/>
        </w:rPr>
        <w:t>8 And the priests consented to receive no more money of the people, neither to repair the breaches of the house.</w:t>
      </w:r>
    </w:p>
    <w:p w:rsidR="00C71476" w:rsidRPr="00C71476" w:rsidRDefault="00C71476" w:rsidP="00C47568">
      <w:pPr>
        <w:pStyle w:val="NoSpacing"/>
      </w:pPr>
      <w:r w:rsidRPr="00C71476">
        <w:t>(AGAIN, the ancient priests couldn’t just go and take actual money, or use the money brought to the treasury as</w:t>
      </w:r>
      <w:r w:rsidR="00B66556">
        <w:t xml:space="preserve"> their own, </w:t>
      </w:r>
      <w:r w:rsidRPr="00C71476">
        <w:t>or how they saw fit.  These WERE actual PRIESTS, which DO NOT EXIST TODAY!)</w:t>
      </w:r>
    </w:p>
    <w:p w:rsidR="008A3581" w:rsidRDefault="008A3581" w:rsidP="00C47568">
      <w:pPr>
        <w:pStyle w:val="NoSpacing"/>
        <w:rPr>
          <w:b/>
        </w:rPr>
      </w:pPr>
    </w:p>
    <w:p w:rsidR="00C71476" w:rsidRPr="00C71476" w:rsidRDefault="00C71476" w:rsidP="00C71476">
      <w:pPr>
        <w:pStyle w:val="NoSpacing"/>
        <w:rPr>
          <w:b/>
        </w:rPr>
      </w:pPr>
      <w:proofErr w:type="spellStart"/>
      <w:r>
        <w:rPr>
          <w:b/>
        </w:rPr>
        <w:t>IPeter</w:t>
      </w:r>
      <w:proofErr w:type="spellEnd"/>
      <w:r>
        <w:rPr>
          <w:b/>
        </w:rPr>
        <w:t xml:space="preserve"> 5:2 </w:t>
      </w:r>
      <w:r w:rsidRPr="00C71476">
        <w:rPr>
          <w:b/>
        </w:rPr>
        <w:t xml:space="preserve">Feed the flock of God which is among you, taking the oversight thereof, not by constraint, but willingly; </w:t>
      </w:r>
      <w:r>
        <w:rPr>
          <w:b/>
        </w:rPr>
        <w:t>NOT FOR</w:t>
      </w:r>
      <w:r w:rsidRPr="00C71476">
        <w:rPr>
          <w:b/>
        </w:rPr>
        <w:t xml:space="preserve"> filthy lucre, but </w:t>
      </w:r>
      <w:r w:rsidR="00BF0AAA">
        <w:rPr>
          <w:b/>
        </w:rPr>
        <w:t>OF A</w:t>
      </w:r>
      <w:r w:rsidRPr="00C71476">
        <w:rPr>
          <w:b/>
        </w:rPr>
        <w:t xml:space="preserve"> ready mind;</w:t>
      </w:r>
    </w:p>
    <w:p w:rsidR="00C71476" w:rsidRDefault="00C71476" w:rsidP="00C71476">
      <w:pPr>
        <w:pStyle w:val="NoSpacing"/>
        <w:rPr>
          <w:b/>
        </w:rPr>
      </w:pPr>
      <w:r w:rsidRPr="00C71476">
        <w:rPr>
          <w:b/>
        </w:rPr>
        <w:t xml:space="preserve">3 </w:t>
      </w:r>
      <w:r>
        <w:rPr>
          <w:b/>
        </w:rPr>
        <w:t>NEITHER AS BEING</w:t>
      </w:r>
      <w:r w:rsidRPr="00C71476">
        <w:rPr>
          <w:b/>
        </w:rPr>
        <w:t xml:space="preserve"> lords over God's heritage, but </w:t>
      </w:r>
      <w:r>
        <w:rPr>
          <w:b/>
        </w:rPr>
        <w:t>BEING ENSAMPLES</w:t>
      </w:r>
      <w:r w:rsidRPr="00C71476">
        <w:rPr>
          <w:b/>
        </w:rPr>
        <w:t xml:space="preserve"> to the flock.</w:t>
      </w:r>
    </w:p>
    <w:p w:rsidR="00C71476" w:rsidRPr="00C71476" w:rsidRDefault="00C71476" w:rsidP="00C71476">
      <w:pPr>
        <w:pStyle w:val="NoSpacing"/>
      </w:pPr>
      <w:r w:rsidRPr="00C71476">
        <w:t>(CANNOT collect or receive money for teaching</w:t>
      </w:r>
      <w:r w:rsidR="00B66556">
        <w:t xml:space="preserve">; but MUST </w:t>
      </w:r>
      <w:r w:rsidRPr="00C71476">
        <w:t xml:space="preserve">be </w:t>
      </w:r>
      <w:r w:rsidR="00B66556">
        <w:t>righteous examples</w:t>
      </w:r>
      <w:r w:rsidRPr="00C71476">
        <w:t>, NOT false prophets</w:t>
      </w:r>
      <w:r>
        <w:t>.</w:t>
      </w:r>
      <w:r w:rsidRPr="00C71476">
        <w:t>)</w:t>
      </w:r>
    </w:p>
    <w:p w:rsidR="008A3581" w:rsidRDefault="008A3581" w:rsidP="00C47568">
      <w:pPr>
        <w:pStyle w:val="NoSpacing"/>
        <w:rPr>
          <w:b/>
        </w:rPr>
      </w:pPr>
    </w:p>
    <w:p w:rsidR="00C71476" w:rsidRDefault="00C71476" w:rsidP="00C71476">
      <w:pPr>
        <w:pStyle w:val="NoSpacing"/>
      </w:pPr>
      <w:r>
        <w:rPr>
          <w:b/>
        </w:rPr>
        <w:t xml:space="preserve">Isaiah 55:1 </w:t>
      </w:r>
      <w:r w:rsidRPr="00C71476">
        <w:rPr>
          <w:b/>
        </w:rPr>
        <w:t xml:space="preserve">Ho, every one that </w:t>
      </w:r>
      <w:proofErr w:type="spellStart"/>
      <w:r w:rsidRPr="00C71476">
        <w:rPr>
          <w:b/>
        </w:rPr>
        <w:t>thirsteth</w:t>
      </w:r>
      <w:proofErr w:type="spellEnd"/>
      <w:r w:rsidRPr="00C71476">
        <w:rPr>
          <w:b/>
        </w:rPr>
        <w:t xml:space="preserve">, come ye to </w:t>
      </w:r>
      <w:r>
        <w:rPr>
          <w:b/>
        </w:rPr>
        <w:t>THE WATERS</w:t>
      </w:r>
      <w:r w:rsidRPr="00C71476">
        <w:rPr>
          <w:b/>
        </w:rPr>
        <w:t xml:space="preserve">, and he that </w:t>
      </w:r>
      <w:r>
        <w:rPr>
          <w:b/>
        </w:rPr>
        <w:t>HATH NOT MONEY;</w:t>
      </w:r>
      <w:r w:rsidRPr="00C71476">
        <w:rPr>
          <w:b/>
        </w:rPr>
        <w:t xml:space="preserve"> come ye, buy, and eat; yea, come, buy wine and milk </w:t>
      </w:r>
      <w:r>
        <w:rPr>
          <w:b/>
        </w:rPr>
        <w:t xml:space="preserve">WITHOUT </w:t>
      </w:r>
      <w:r w:rsidRPr="00C71476">
        <w:rPr>
          <w:b/>
        </w:rPr>
        <w:t xml:space="preserve">money and </w:t>
      </w:r>
      <w:r>
        <w:rPr>
          <w:b/>
        </w:rPr>
        <w:t>WITHOUT</w:t>
      </w:r>
      <w:r w:rsidRPr="00C71476">
        <w:rPr>
          <w:b/>
        </w:rPr>
        <w:t xml:space="preserve"> price.</w:t>
      </w:r>
      <w:r>
        <w:rPr>
          <w:b/>
        </w:rPr>
        <w:t xml:space="preserve"> </w:t>
      </w:r>
      <w:r>
        <w:t xml:space="preserve"> </w:t>
      </w:r>
    </w:p>
    <w:p w:rsidR="00C71476" w:rsidRPr="00C71476" w:rsidRDefault="00C71476" w:rsidP="00C71476">
      <w:pPr>
        <w:pStyle w:val="NoSpacing"/>
      </w:pPr>
      <w:r>
        <w:t>(Jeremiah 17:13, John 4:10-14, John 7:38-39, Matthew 5:6, Proverbs 23:23, etc.)</w:t>
      </w:r>
    </w:p>
    <w:p w:rsidR="008A3581" w:rsidRDefault="00C71476" w:rsidP="00C71476">
      <w:pPr>
        <w:pStyle w:val="NoSpacing"/>
        <w:rPr>
          <w:b/>
        </w:rPr>
      </w:pPr>
      <w:r>
        <w:rPr>
          <w:b/>
        </w:rPr>
        <w:t>:</w:t>
      </w:r>
      <w:r w:rsidRPr="00C71476">
        <w:rPr>
          <w:b/>
        </w:rPr>
        <w:t xml:space="preserve">2 Wherefore </w:t>
      </w:r>
      <w:r>
        <w:rPr>
          <w:b/>
        </w:rPr>
        <w:t>DO YE SPEND MONEY</w:t>
      </w:r>
      <w:r w:rsidRPr="00C71476">
        <w:rPr>
          <w:b/>
        </w:rPr>
        <w:t xml:space="preserve"> for that which is </w:t>
      </w:r>
      <w:r>
        <w:rPr>
          <w:b/>
        </w:rPr>
        <w:t>NOT BREAD</w:t>
      </w:r>
      <w:r w:rsidRPr="00C71476">
        <w:rPr>
          <w:b/>
        </w:rPr>
        <w:t xml:space="preserve">? and your </w:t>
      </w:r>
      <w:proofErr w:type="spellStart"/>
      <w:r w:rsidRPr="00C71476">
        <w:rPr>
          <w:b/>
        </w:rPr>
        <w:t>labo</w:t>
      </w:r>
      <w:r>
        <w:rPr>
          <w:b/>
        </w:rPr>
        <w:t>ur</w:t>
      </w:r>
      <w:proofErr w:type="spellEnd"/>
      <w:r>
        <w:rPr>
          <w:b/>
        </w:rPr>
        <w:t xml:space="preserve"> for that which </w:t>
      </w:r>
      <w:proofErr w:type="spellStart"/>
      <w:r>
        <w:rPr>
          <w:b/>
        </w:rPr>
        <w:t>satisfieth</w:t>
      </w:r>
      <w:proofErr w:type="spellEnd"/>
      <w:r>
        <w:rPr>
          <w:b/>
        </w:rPr>
        <w:t xml:space="preserve"> NOT</w:t>
      </w:r>
      <w:r w:rsidRPr="00C71476">
        <w:rPr>
          <w:b/>
        </w:rPr>
        <w:t xml:space="preserve">? </w:t>
      </w:r>
      <w:r w:rsidR="00BF0AAA">
        <w:rPr>
          <w:b/>
        </w:rPr>
        <w:t>HEARKEN DILIGENTLY UNTO ME</w:t>
      </w:r>
      <w:r w:rsidRPr="00C71476">
        <w:rPr>
          <w:b/>
        </w:rPr>
        <w:t>, and eat ye that which is good, and let your soul delight itself in fatness.</w:t>
      </w:r>
      <w:r>
        <w:rPr>
          <w:b/>
        </w:rPr>
        <w:t xml:space="preserve">  </w:t>
      </w:r>
      <w:r w:rsidRPr="00C71476">
        <w:t>[</w:t>
      </w:r>
      <w:r>
        <w:t>John 6:32-35]</w:t>
      </w:r>
    </w:p>
    <w:p w:rsidR="004963D8" w:rsidRPr="00C71476" w:rsidRDefault="00C71476" w:rsidP="00C47568">
      <w:pPr>
        <w:pStyle w:val="NoSpacing"/>
      </w:pPr>
      <w:r>
        <w:t>Tithing was</w:t>
      </w:r>
      <w:r w:rsidR="004963D8" w:rsidRPr="00C71476">
        <w:t xml:space="preserve"> a commandment to ensure brotherly love, and even was extended to the strangers and those who were poor, widows or unfortunate: </w:t>
      </w:r>
      <w:r w:rsidR="004963D8" w:rsidRPr="00C71476">
        <w:rPr>
          <w:b/>
        </w:rPr>
        <w:t>Deuteronomy 14:27-29</w:t>
      </w:r>
      <w:r w:rsidR="00BF0AAA">
        <w:rPr>
          <w:b/>
        </w:rPr>
        <w:t>, Deuteronomy 26:12-13</w:t>
      </w:r>
      <w:r>
        <w:t xml:space="preserve">.  </w:t>
      </w:r>
      <w:r w:rsidR="004963D8" w:rsidRPr="00C71476">
        <w:t xml:space="preserve">REGARDLESS of us being Israelites, </w:t>
      </w:r>
      <w:r w:rsidR="00BF0AAA">
        <w:t xml:space="preserve">to collect tithes </w:t>
      </w:r>
      <w:r w:rsidR="004963D8" w:rsidRPr="00C71476">
        <w:t>SHOWS THE BLINDNESS and lack of understanding</w:t>
      </w:r>
      <w:r w:rsidR="003C19D2">
        <w:t xml:space="preserve"> of any church or groups, Israelite or not</w:t>
      </w:r>
      <w:r w:rsidR="004963D8" w:rsidRPr="00C71476">
        <w:t xml:space="preserve">: </w:t>
      </w:r>
      <w:r w:rsidR="004963D8" w:rsidRPr="00C71476">
        <w:rPr>
          <w:b/>
        </w:rPr>
        <w:t xml:space="preserve">Matthew 7:20, </w:t>
      </w:r>
      <w:proofErr w:type="spellStart"/>
      <w:r w:rsidR="004963D8" w:rsidRPr="00C71476">
        <w:rPr>
          <w:b/>
        </w:rPr>
        <w:t>IJohn</w:t>
      </w:r>
      <w:proofErr w:type="spellEnd"/>
      <w:r w:rsidR="004963D8" w:rsidRPr="00C71476">
        <w:rPr>
          <w:b/>
        </w:rPr>
        <w:t xml:space="preserve"> 2:21</w:t>
      </w:r>
      <w:r>
        <w:t xml:space="preserve">, </w:t>
      </w:r>
      <w:r w:rsidRPr="00C71476">
        <w:rPr>
          <w:b/>
        </w:rPr>
        <w:t>Matthew 15:13-14</w:t>
      </w:r>
      <w:r>
        <w:t>, etc.</w:t>
      </w:r>
    </w:p>
    <w:p w:rsidR="008A3581" w:rsidRDefault="00C71476" w:rsidP="00C47568">
      <w:pPr>
        <w:pStyle w:val="NoSpacing"/>
      </w:pPr>
      <w:r w:rsidRPr="00C71476">
        <w:t xml:space="preserve">It is lawful to do good: </w:t>
      </w:r>
      <w:r w:rsidRPr="00C71476">
        <w:rPr>
          <w:b/>
        </w:rPr>
        <w:t>Matthew 12:12, Romans 7:12</w:t>
      </w:r>
      <w:r w:rsidRPr="00C71476">
        <w:t>.  However, it is NOT lawful</w:t>
      </w:r>
      <w:r>
        <w:t>,</w:t>
      </w:r>
      <w:r w:rsidRPr="00C71476">
        <w:t xml:space="preserve"> nor good to pay tithes</w:t>
      </w:r>
      <w:r w:rsidR="00BF0AAA">
        <w:t xml:space="preserve"> to anyone,</w:t>
      </w:r>
      <w:r w:rsidRPr="00C71476">
        <w:t xml:space="preserve"> to blind leaders</w:t>
      </w:r>
      <w:r w:rsidR="00BF0AAA">
        <w:t>,</w:t>
      </w:r>
      <w:r w:rsidRPr="00C71476">
        <w:t xml:space="preserve"> or those following traditions of men and NOT the Most High.</w:t>
      </w:r>
      <w:r>
        <w:t xml:space="preserve">  We do NOT need a penny to truly worship the LORD and Christ, nor is paying tithes today something holy or righteous: </w:t>
      </w:r>
      <w:r w:rsidRPr="00C71476">
        <w:rPr>
          <w:b/>
        </w:rPr>
        <w:t>Mark 7:6-7</w:t>
      </w:r>
      <w:r>
        <w:t>.</w:t>
      </w:r>
    </w:p>
    <w:p w:rsidR="00C71476" w:rsidRDefault="00C71476" w:rsidP="00C47568">
      <w:pPr>
        <w:pStyle w:val="NoSpacing"/>
      </w:pPr>
    </w:p>
    <w:p w:rsidR="00DD0F1D" w:rsidRDefault="00C71476" w:rsidP="00C47568">
      <w:pPr>
        <w:pStyle w:val="NoSpacing"/>
      </w:pPr>
      <w:r>
        <w:lastRenderedPageBreak/>
        <w:t>All glory, praise and Truth, to our Almighty Heavenly Father, and His Perfection Jesus Christ.</w:t>
      </w:r>
    </w:p>
    <w:p w:rsidR="00C71476" w:rsidRDefault="00C71476" w:rsidP="00C4756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2F04DF">
          <w:rPr>
            <w:rStyle w:val="Hyperlink"/>
          </w:rPr>
          <w:t>www.thetruththebible.com</w:t>
        </w:r>
      </w:hyperlink>
    </w:p>
    <w:p w:rsidR="00C71476" w:rsidRPr="00C71476" w:rsidRDefault="00C71476" w:rsidP="00C47568">
      <w:pPr>
        <w:pStyle w:val="NoSpacing"/>
      </w:pPr>
    </w:p>
    <w:sectPr w:rsidR="00C71476" w:rsidRPr="00C714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yNjQ1N7I0sDBS0lEKTi0uzszPAykwrAUAAhvSBSwAAAA="/>
  </w:docVars>
  <w:rsids>
    <w:rsidRoot w:val="00450B8E"/>
    <w:rsid w:val="0012262A"/>
    <w:rsid w:val="001458A0"/>
    <w:rsid w:val="0022751E"/>
    <w:rsid w:val="003C19D2"/>
    <w:rsid w:val="003C242D"/>
    <w:rsid w:val="00450B8E"/>
    <w:rsid w:val="004963D8"/>
    <w:rsid w:val="004F3423"/>
    <w:rsid w:val="00590E58"/>
    <w:rsid w:val="007D13B4"/>
    <w:rsid w:val="008A3581"/>
    <w:rsid w:val="008E4509"/>
    <w:rsid w:val="00930ACA"/>
    <w:rsid w:val="009C36FF"/>
    <w:rsid w:val="00AD1863"/>
    <w:rsid w:val="00B66556"/>
    <w:rsid w:val="00B754EB"/>
    <w:rsid w:val="00BF0AAA"/>
    <w:rsid w:val="00BF3C15"/>
    <w:rsid w:val="00C47568"/>
    <w:rsid w:val="00C71476"/>
    <w:rsid w:val="00D401E4"/>
    <w:rsid w:val="00DD0F1D"/>
    <w:rsid w:val="00F67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0B8E"/>
    <w:pPr>
      <w:spacing w:after="0" w:line="240" w:lineRule="auto"/>
    </w:pPr>
  </w:style>
  <w:style w:type="character" w:customStyle="1" w:styleId="tablestyle">
    <w:name w:val="tablestyle"/>
    <w:basedOn w:val="DefaultParagraphFont"/>
    <w:rsid w:val="008A3581"/>
  </w:style>
  <w:style w:type="character" w:styleId="Hyperlink">
    <w:name w:val="Hyperlink"/>
    <w:basedOn w:val="DefaultParagraphFont"/>
    <w:uiPriority w:val="99"/>
    <w:unhideWhenUsed/>
    <w:rsid w:val="00C7147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37:00Z</dcterms:created>
  <dcterms:modified xsi:type="dcterms:W3CDTF">2018-08-15T02:37:00Z</dcterms:modified>
</cp:coreProperties>
</file>